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omar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Flammable solid. 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eole; 1-(1,2,3,4,5,6,7,8-octahydro-2,3,8,8-tetramethyl-2-naphthyl)ethan-1-one; pin-2(3)-ene; caryophyllene;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yophyl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4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4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Keep away from heat, hot surfaces, sparks, open flames and other ignition sources. No smoking. Ground/bond container and receiving equipment.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ral. characteristic. Ceda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ryophyllene (87-44-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gt; 5000 mg/kg bodyweight Animal: mouse, Animal sex: mal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omar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ryophyllene (87-44-5)</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3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omar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yophyllene (87-4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 ; caryophyll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solids,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Flammable soli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omar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omar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CBB289-8FF9-4C7B-82ED-2EE2B3ED3A3A}"/>
</file>

<file path=customXml/itemProps3.xml><?xml version="1.0" encoding="utf-8"?>
<ds:datastoreItem xmlns:ds="http://schemas.openxmlformats.org/officeDocument/2006/customXml" ds:itemID="{665B1E4B-C200-4AFD-A839-B25F320BE7F3}"/>
</file>

<file path=customXml/itemProps4.xml><?xml version="1.0" encoding="utf-8"?>
<ds:datastoreItem xmlns:ds="http://schemas.openxmlformats.org/officeDocument/2006/customXml" ds:itemID="{FC7172A7-25F6-4E0D-9543-D4275CF04E3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